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6362" w:rsidRPr="00526362" w:rsidRDefault="00526362" w:rsidP="00526362">
      <w:pPr>
        <w:spacing w:line="240" w:lineRule="auto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fr-FR" w:eastAsia="en-CA"/>
        </w:rPr>
      </w:pPr>
      <w:r w:rsidRPr="00526362">
        <w:rPr>
          <w:rFonts w:eastAsia="Times New Roman"/>
          <w:b/>
          <w:bCs/>
          <w:lang w:val="fr-FR" w:eastAsia="en-CA"/>
        </w:rPr>
        <w:t>SEG 2900</w:t>
      </w:r>
    </w:p>
    <w:p w:rsidR="00526362" w:rsidRPr="00526362" w:rsidRDefault="00526362" w:rsidP="00526362">
      <w:pPr>
        <w:spacing w:line="240" w:lineRule="auto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fr-FR" w:eastAsia="en-CA"/>
        </w:rPr>
      </w:pPr>
      <w:r w:rsidRPr="00526362">
        <w:rPr>
          <w:rFonts w:eastAsia="Times New Roman"/>
          <w:b/>
          <w:bCs/>
          <w:lang w:val="fr-FR" w:eastAsia="en-CA"/>
        </w:rPr>
        <w:t>Professional Communication and Responsibility / Communication et responsabilité professionnelle</w:t>
      </w:r>
    </w:p>
    <w:p w:rsidR="00526362" w:rsidRPr="00526362" w:rsidRDefault="00526362" w:rsidP="00526362">
      <w:pPr>
        <w:spacing w:line="240" w:lineRule="auto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CA" w:eastAsia="en-CA"/>
        </w:rPr>
      </w:pPr>
      <w:r w:rsidRPr="00526362">
        <w:rPr>
          <w:rFonts w:eastAsia="Times New Roman"/>
          <w:b/>
          <w:bCs/>
          <w:lang w:val="en-CA" w:eastAsia="en-CA"/>
        </w:rPr>
        <w:t>Weekly Status Report/ Rapport Hebdomadaire</w:t>
      </w:r>
    </w:p>
    <w:p w:rsidR="00526362" w:rsidRDefault="00526362" w:rsidP="00526362">
      <w:pPr>
        <w:spacing w:line="240" w:lineRule="auto"/>
        <w:rPr>
          <w:rFonts w:eastAsia="Times New Roman"/>
          <w:b/>
          <w:bCs/>
          <w:lang w:val="en-CA" w:eastAsia="en-CA"/>
        </w:rPr>
      </w:pPr>
      <w:r>
        <w:rPr>
          <w:rFonts w:eastAsia="Times New Roman"/>
          <w:b/>
          <w:bCs/>
          <w:lang w:val="en-CA" w:eastAsia="en-CA"/>
        </w:rPr>
        <w:t>Date</w:t>
      </w:r>
      <w:r w:rsidRPr="00526362">
        <w:rPr>
          <w:rFonts w:eastAsia="Times New Roman"/>
          <w:b/>
          <w:bCs/>
          <w:lang w:val="en-CA" w:eastAsia="en-CA"/>
        </w:rPr>
        <w:t xml:space="preserve">: </w:t>
      </w:r>
      <w:r w:rsidRPr="00526362">
        <w:rPr>
          <w:rFonts w:eastAsia="Times New Roman"/>
          <w:b/>
          <w:bCs/>
          <w:u w:val="single"/>
          <w:lang w:val="en-CA" w:eastAsia="en-CA"/>
        </w:rPr>
        <w:t>          September 28, 2017                      </w:t>
      </w:r>
      <w:r w:rsidRPr="00526362">
        <w:rPr>
          <w:rFonts w:eastAsia="Times New Roman"/>
          <w:b/>
          <w:bCs/>
          <w:lang w:val="en-CA" w:eastAsia="en-CA"/>
        </w:rPr>
        <w:t>        </w:t>
      </w:r>
    </w:p>
    <w:p w:rsidR="00526362" w:rsidRPr="00526362" w:rsidRDefault="00526362" w:rsidP="00526362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CA" w:eastAsia="en-CA"/>
        </w:rPr>
      </w:pPr>
      <w:r w:rsidRPr="00526362">
        <w:rPr>
          <w:rFonts w:eastAsia="Times New Roman"/>
          <w:b/>
          <w:bCs/>
          <w:lang w:val="en-CA" w:eastAsia="en-CA"/>
        </w:rPr>
        <w:t>Team/Équipe :  6</w:t>
      </w:r>
    </w:p>
    <w:p w:rsidR="00526362" w:rsidRPr="00526362" w:rsidRDefault="00526362" w:rsidP="00526362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fr-FR" w:eastAsia="en-CA"/>
        </w:rPr>
      </w:pPr>
      <w:r w:rsidRPr="00526362">
        <w:rPr>
          <w:rFonts w:eastAsia="Times New Roman"/>
          <w:b/>
          <w:bCs/>
          <w:lang w:val="fr-FR" w:eastAsia="en-CA"/>
        </w:rPr>
        <w:t>Member Responsible</w:t>
      </w:r>
    </w:p>
    <w:p w:rsidR="00526362" w:rsidRDefault="00526362" w:rsidP="00526362">
      <w:pPr>
        <w:spacing w:line="240" w:lineRule="auto"/>
        <w:rPr>
          <w:rFonts w:eastAsia="Times New Roman"/>
          <w:b/>
          <w:bCs/>
          <w:lang w:val="fr-FR" w:eastAsia="en-CA"/>
        </w:rPr>
      </w:pPr>
      <w:r>
        <w:rPr>
          <w:rFonts w:eastAsia="Times New Roman"/>
          <w:b/>
          <w:bCs/>
          <w:lang w:val="fr-FR" w:eastAsia="en-CA"/>
        </w:rPr>
        <w:t>Membre Responsable : Loïc Darboux</w:t>
      </w:r>
      <w:r w:rsidRPr="00526362">
        <w:rPr>
          <w:rFonts w:eastAsia="Times New Roman"/>
          <w:b/>
          <w:bCs/>
          <w:lang w:val="fr-FR" w:eastAsia="en-CA"/>
        </w:rPr>
        <w:t>   </w:t>
      </w:r>
    </w:p>
    <w:p w:rsidR="00526362" w:rsidRPr="00526362" w:rsidRDefault="00526362" w:rsidP="00526362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fr-FR" w:eastAsia="en-CA"/>
        </w:rPr>
      </w:pPr>
    </w:p>
    <w:p w:rsidR="00526362" w:rsidRPr="00526362" w:rsidRDefault="00526362" w:rsidP="00526362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fr-FR" w:eastAsia="en-CA"/>
        </w:rPr>
      </w:pPr>
      <w:r w:rsidRPr="00526362">
        <w:rPr>
          <w:rFonts w:eastAsia="Times New Roman"/>
          <w:sz w:val="18"/>
          <w:szCs w:val="18"/>
          <w:lang w:val="fr-FR" w:eastAsia="en-CA"/>
        </w:rPr>
        <w:t>Spécifiez ce que vous avez accomplis en tant qu’équipe durant la semaine écoulée, concernant votre projet, vos cours et autres.</w:t>
      </w:r>
      <w:r w:rsidRPr="00526362">
        <w:rPr>
          <w:rFonts w:eastAsia="Times New Roman"/>
          <w:b/>
          <w:bCs/>
          <w:sz w:val="18"/>
          <w:szCs w:val="18"/>
          <w:lang w:val="fr-FR" w:eastAsia="en-CA"/>
        </w:rPr>
        <w:t xml:space="preserve"> </w:t>
      </w:r>
      <w:r w:rsidRPr="00526362">
        <w:rPr>
          <w:rFonts w:eastAsia="Times New Roman"/>
          <w:b/>
          <w:bCs/>
          <w:lang w:val="fr-FR" w:eastAsia="en-CA"/>
        </w:rPr>
        <w:t> </w:t>
      </w:r>
    </w:p>
    <w:p w:rsidR="00526362" w:rsidRPr="00526362" w:rsidRDefault="00526362" w:rsidP="00526362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CA" w:eastAsia="en-CA"/>
        </w:rPr>
      </w:pPr>
      <w:r w:rsidRPr="00526362">
        <w:rPr>
          <w:rFonts w:eastAsia="Times New Roman"/>
          <w:sz w:val="18"/>
          <w:szCs w:val="18"/>
          <w:lang w:val="en-CA" w:eastAsia="en-CA"/>
        </w:rPr>
        <w:t>Specify what you have accomplished as a team during the past week, about your project, your courses and others.  </w:t>
      </w:r>
    </w:p>
    <w:p w:rsidR="00526362" w:rsidRPr="00526362" w:rsidRDefault="00526362" w:rsidP="00526362">
      <w:pPr>
        <w:spacing w:after="24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CA" w:eastAsia="en-CA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43"/>
        <w:gridCol w:w="7997"/>
      </w:tblGrid>
      <w:tr w:rsidR="00526362" w:rsidRPr="00526362" w:rsidTr="00526362"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Project/</w:t>
            </w:r>
          </w:p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Projet</w:t>
            </w:r>
          </w:p>
        </w:tc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Pr="00526362" w:rsidRDefault="00526362" w:rsidP="00526362">
            <w:pPr>
              <w:numPr>
                <w:ilvl w:val="0"/>
                <w:numId w:val="7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 w:rsidRPr="00526362">
              <w:rPr>
                <w:rFonts w:eastAsia="Times New Roman"/>
                <w:lang w:val="en-CA" w:eastAsia="en-CA"/>
              </w:rPr>
              <w:t>We planned out of class meetings for Thursday, Friday and Saturday</w:t>
            </w:r>
          </w:p>
          <w:p w:rsidR="00526362" w:rsidRPr="00526362" w:rsidRDefault="00526362" w:rsidP="00526362">
            <w:pPr>
              <w:numPr>
                <w:ilvl w:val="0"/>
                <w:numId w:val="7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We worked on deliverable two:</w:t>
            </w:r>
          </w:p>
          <w:p w:rsidR="00526362" w:rsidRDefault="00526362" w:rsidP="00526362">
            <w:pPr>
              <w:numPr>
                <w:ilvl w:val="1"/>
                <w:numId w:val="8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 xml:space="preserve">We chose </w:t>
            </w:r>
            <w:r w:rsidRPr="00526362">
              <w:rPr>
                <w:rFonts w:eastAsia="Times New Roman"/>
                <w:lang w:val="en-CA" w:eastAsia="en-CA"/>
              </w:rPr>
              <w:t>potential color pa</w:t>
            </w:r>
            <w:r>
              <w:rPr>
                <w:rFonts w:eastAsia="Times New Roman"/>
                <w:lang w:val="en-CA" w:eastAsia="en-CA"/>
              </w:rPr>
              <w:t>lettes</w:t>
            </w:r>
          </w:p>
          <w:p w:rsidR="00526362" w:rsidRDefault="00526362" w:rsidP="00526362">
            <w:pPr>
              <w:numPr>
                <w:ilvl w:val="1"/>
                <w:numId w:val="8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We decided on the user experience and “feel” of our website</w:t>
            </w:r>
          </w:p>
          <w:p w:rsidR="00526362" w:rsidRDefault="00526362" w:rsidP="00526362">
            <w:pPr>
              <w:numPr>
                <w:ilvl w:val="1"/>
                <w:numId w:val="8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We divided the work (pages) between each other</w:t>
            </w:r>
          </w:p>
          <w:p w:rsidR="00526362" w:rsidRPr="00526362" w:rsidRDefault="00526362" w:rsidP="00526362">
            <w:pPr>
              <w:spacing w:line="240" w:lineRule="auto"/>
              <w:ind w:left="1440"/>
              <w:textAlignment w:val="baseline"/>
              <w:rPr>
                <w:rFonts w:eastAsia="Times New Roman"/>
                <w:lang w:val="en-CA" w:eastAsia="en-CA"/>
              </w:rPr>
            </w:pPr>
          </w:p>
        </w:tc>
      </w:tr>
      <w:tr w:rsidR="00526362" w:rsidRPr="00526362" w:rsidTr="00526362"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Courses/</w:t>
            </w:r>
          </w:p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Cours</w:t>
            </w:r>
          </w:p>
        </w:tc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Pr="00427CF5" w:rsidRDefault="00526362" w:rsidP="00427CF5">
            <w:pPr>
              <w:pStyle w:val="ListParagraph"/>
              <w:numPr>
                <w:ilvl w:val="0"/>
                <w:numId w:val="14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 w:rsidRPr="00526362">
              <w:rPr>
                <w:rFonts w:eastAsia="Times New Roman"/>
                <w:lang w:val="en-CA" w:eastAsia="en-CA"/>
              </w:rPr>
              <w:t>MAT1320 → Omar just had his midterm on Wednesday so he’s focusing on his other courses right now.</w:t>
            </w:r>
          </w:p>
          <w:p w:rsidR="00526362" w:rsidRPr="00526362" w:rsidRDefault="00427CF5" w:rsidP="00526362">
            <w:pPr>
              <w:numPr>
                <w:ilvl w:val="0"/>
                <w:numId w:val="9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 xml:space="preserve">PHY1331 → Omar worked </w:t>
            </w:r>
            <w:r w:rsidR="00526362" w:rsidRPr="00526362">
              <w:rPr>
                <w:rFonts w:eastAsia="Times New Roman"/>
                <w:lang w:val="en-CA" w:eastAsia="en-CA"/>
              </w:rPr>
              <w:t xml:space="preserve">on assignment 4 and is </w:t>
            </w:r>
            <w:r>
              <w:rPr>
                <w:rFonts w:eastAsia="Times New Roman"/>
                <w:lang w:val="en-CA" w:eastAsia="en-CA"/>
              </w:rPr>
              <w:t>s</w:t>
            </w:r>
            <w:bookmarkStart w:id="0" w:name="_GoBack"/>
            <w:bookmarkEnd w:id="0"/>
            <w:r>
              <w:rPr>
                <w:rFonts w:eastAsia="Times New Roman"/>
                <w:lang w:val="en-CA" w:eastAsia="en-CA"/>
              </w:rPr>
              <w:t>tudied</w:t>
            </w:r>
            <w:r w:rsidR="00526362" w:rsidRPr="00526362">
              <w:rPr>
                <w:rFonts w:eastAsia="Times New Roman"/>
                <w:lang w:val="en-CA" w:eastAsia="en-CA"/>
              </w:rPr>
              <w:t>for the midterm on Saturday</w:t>
            </w:r>
          </w:p>
          <w:p w:rsidR="00526362" w:rsidRPr="00526362" w:rsidRDefault="00427CF5" w:rsidP="00526362">
            <w:pPr>
              <w:numPr>
                <w:ilvl w:val="0"/>
                <w:numId w:val="9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ITI 1120 → We</w:t>
            </w:r>
            <w:r w:rsidR="00526362" w:rsidRPr="00526362">
              <w:rPr>
                <w:rFonts w:eastAsia="Times New Roman"/>
                <w:lang w:val="en-CA" w:eastAsia="en-CA"/>
              </w:rPr>
              <w:t xml:space="preserve"> </w:t>
            </w:r>
            <w:r>
              <w:rPr>
                <w:rFonts w:eastAsia="Times New Roman"/>
                <w:lang w:val="en-CA" w:eastAsia="en-CA"/>
              </w:rPr>
              <w:t xml:space="preserve">studied for a </w:t>
            </w:r>
            <w:r w:rsidR="00526362" w:rsidRPr="00526362">
              <w:rPr>
                <w:rFonts w:eastAsia="Times New Roman"/>
                <w:lang w:val="en-CA" w:eastAsia="en-CA"/>
              </w:rPr>
              <w:t xml:space="preserve">quiz and </w:t>
            </w:r>
            <w:r>
              <w:rPr>
                <w:rFonts w:eastAsia="Times New Roman"/>
                <w:lang w:val="en-CA" w:eastAsia="en-CA"/>
              </w:rPr>
              <w:t>worked on</w:t>
            </w:r>
            <w:r w:rsidR="00526362" w:rsidRPr="00526362">
              <w:rPr>
                <w:rFonts w:eastAsia="Times New Roman"/>
                <w:lang w:val="en-CA" w:eastAsia="en-CA"/>
              </w:rPr>
              <w:t xml:space="preserve"> the</w:t>
            </w:r>
            <w:r>
              <w:rPr>
                <w:rFonts w:eastAsia="Times New Roman"/>
                <w:lang w:val="en-CA" w:eastAsia="en-CA"/>
              </w:rPr>
              <w:t xml:space="preserve"> 2</w:t>
            </w:r>
            <w:r w:rsidRPr="00427CF5">
              <w:rPr>
                <w:rFonts w:eastAsia="Times New Roman"/>
                <w:vertAlign w:val="superscript"/>
                <w:lang w:val="en-CA" w:eastAsia="en-CA"/>
              </w:rPr>
              <w:t>nd</w:t>
            </w:r>
            <w:r>
              <w:rPr>
                <w:rFonts w:eastAsia="Times New Roman"/>
                <w:lang w:val="en-CA" w:eastAsia="en-CA"/>
              </w:rPr>
              <w:t xml:space="preserve"> </w:t>
            </w:r>
            <w:r w:rsidRPr="00526362">
              <w:rPr>
                <w:rFonts w:eastAsia="Times New Roman"/>
                <w:lang w:val="en-CA" w:eastAsia="en-CA"/>
              </w:rPr>
              <w:t>assignment</w:t>
            </w:r>
          </w:p>
          <w:p w:rsidR="00526362" w:rsidRPr="00526362" w:rsidRDefault="00526362" w:rsidP="00526362">
            <w:pPr>
              <w:numPr>
                <w:ilvl w:val="0"/>
                <w:numId w:val="9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 w:rsidRPr="00526362">
              <w:rPr>
                <w:rFonts w:eastAsia="Times New Roman"/>
                <w:lang w:val="en-CA" w:eastAsia="en-CA"/>
              </w:rPr>
              <w:t xml:space="preserve">PHY1721 → </w:t>
            </w:r>
          </w:p>
        </w:tc>
      </w:tr>
      <w:tr w:rsidR="00526362" w:rsidRPr="00526362" w:rsidTr="00526362"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Other activities/</w:t>
            </w:r>
          </w:p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Autres activités</w:t>
            </w:r>
          </w:p>
          <w:p w:rsidR="00526362" w:rsidRPr="00526362" w:rsidRDefault="00526362" w:rsidP="00526362">
            <w:pPr>
              <w:spacing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</w:p>
        </w:tc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Default="00526362" w:rsidP="00526362">
            <w:pPr>
              <w:numPr>
                <w:ilvl w:val="0"/>
                <w:numId w:val="10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We</w:t>
            </w:r>
            <w:r w:rsidRPr="00526362">
              <w:rPr>
                <w:rFonts w:eastAsia="Times New Roman"/>
                <w:lang w:val="en-CA" w:eastAsia="en-CA"/>
              </w:rPr>
              <w:t xml:space="preserve"> all </w:t>
            </w:r>
            <w:r>
              <w:rPr>
                <w:rFonts w:eastAsia="Times New Roman"/>
                <w:lang w:val="en-CA" w:eastAsia="en-CA"/>
              </w:rPr>
              <w:t>submitted our co-op resumes</w:t>
            </w:r>
          </w:p>
          <w:p w:rsidR="00526362" w:rsidRPr="00526362" w:rsidRDefault="00526362" w:rsidP="00526362">
            <w:pPr>
              <w:numPr>
                <w:ilvl w:val="0"/>
                <w:numId w:val="10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>
              <w:rPr>
                <w:rFonts w:eastAsia="Times New Roman"/>
                <w:lang w:val="en-CA" w:eastAsia="en-CA"/>
              </w:rPr>
              <w:t>Loic had dinner with a couple of his friends from high school</w:t>
            </w:r>
          </w:p>
        </w:tc>
      </w:tr>
    </w:tbl>
    <w:p w:rsidR="00526362" w:rsidRPr="00526362" w:rsidRDefault="00526362" w:rsidP="00526362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Default="00526362" w:rsidP="00526362">
      <w:pPr>
        <w:spacing w:line="240" w:lineRule="auto"/>
        <w:rPr>
          <w:rFonts w:eastAsia="Times New Roman"/>
          <w:sz w:val="18"/>
          <w:szCs w:val="18"/>
          <w:lang w:val="en-CA" w:eastAsia="en-CA"/>
        </w:rPr>
      </w:pPr>
    </w:p>
    <w:p w:rsidR="00526362" w:rsidRPr="00526362" w:rsidRDefault="00526362" w:rsidP="00526362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fr-FR" w:eastAsia="en-CA"/>
        </w:rPr>
      </w:pPr>
      <w:r w:rsidRPr="00526362">
        <w:rPr>
          <w:rFonts w:eastAsia="Times New Roman"/>
          <w:sz w:val="18"/>
          <w:szCs w:val="18"/>
          <w:lang w:val="en-CA" w:eastAsia="en-CA"/>
        </w:rPr>
        <w:lastRenderedPageBreak/>
        <w:t xml:space="preserve">What are your goals for the upcoming week? </w:t>
      </w:r>
      <w:r w:rsidRPr="00526362">
        <w:rPr>
          <w:rFonts w:eastAsia="Times New Roman"/>
          <w:sz w:val="18"/>
          <w:szCs w:val="18"/>
          <w:lang w:val="fr-FR" w:eastAsia="en-CA"/>
        </w:rPr>
        <w:t>Quels sont vos objectifs pour la semaine suivante?</w:t>
      </w:r>
    </w:p>
    <w:p w:rsidR="00526362" w:rsidRPr="00526362" w:rsidRDefault="00526362" w:rsidP="00526362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fr-FR" w:eastAsia="en-CA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13"/>
        <w:gridCol w:w="8027"/>
      </w:tblGrid>
      <w:tr w:rsidR="00526362" w:rsidRPr="00526362" w:rsidTr="00526362"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Project/</w:t>
            </w:r>
          </w:p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Projet</w:t>
            </w:r>
          </w:p>
        </w:tc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Pr="00526362" w:rsidRDefault="00526362" w:rsidP="00526362">
            <w:pPr>
              <w:numPr>
                <w:ilvl w:val="0"/>
                <w:numId w:val="11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 w:rsidRPr="00526362">
              <w:rPr>
                <w:rFonts w:eastAsia="Times New Roman"/>
                <w:lang w:val="en-CA" w:eastAsia="en-CA"/>
              </w:rPr>
              <w:t>We will make a course of action that we will go by in order to get as much work done as possible during reading week</w:t>
            </w:r>
          </w:p>
        </w:tc>
      </w:tr>
      <w:tr w:rsidR="00526362" w:rsidRPr="00526362" w:rsidTr="00526362"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Courses/</w:t>
            </w:r>
          </w:p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Cours</w:t>
            </w:r>
          </w:p>
        </w:tc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Pr="00526362" w:rsidRDefault="00526362" w:rsidP="00526362">
            <w:pPr>
              <w:numPr>
                <w:ilvl w:val="0"/>
                <w:numId w:val="12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 w:rsidRPr="00526362">
              <w:rPr>
                <w:rFonts w:eastAsia="Times New Roman"/>
                <w:lang w:val="en-CA" w:eastAsia="en-CA"/>
              </w:rPr>
              <w:t>ENG1112 → Omar needs to start planning the research for his report</w:t>
            </w:r>
          </w:p>
          <w:p w:rsidR="00526362" w:rsidRPr="00526362" w:rsidRDefault="00526362" w:rsidP="00526362">
            <w:pPr>
              <w:numPr>
                <w:ilvl w:val="0"/>
                <w:numId w:val="12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 w:rsidRPr="00526362">
              <w:rPr>
                <w:rFonts w:eastAsia="Times New Roman"/>
                <w:lang w:val="en-CA" w:eastAsia="en-CA"/>
              </w:rPr>
              <w:t xml:space="preserve">MAT1320 → </w:t>
            </w:r>
          </w:p>
          <w:p w:rsidR="00526362" w:rsidRPr="00526362" w:rsidRDefault="00526362" w:rsidP="00526362">
            <w:pPr>
              <w:numPr>
                <w:ilvl w:val="0"/>
                <w:numId w:val="12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 w:rsidRPr="00526362">
              <w:rPr>
                <w:rFonts w:eastAsia="Times New Roman"/>
                <w:lang w:val="en-CA" w:eastAsia="en-CA"/>
              </w:rPr>
              <w:t xml:space="preserve">MAT1720 → </w:t>
            </w:r>
          </w:p>
          <w:p w:rsidR="00526362" w:rsidRPr="00526362" w:rsidRDefault="00526362" w:rsidP="00526362">
            <w:pPr>
              <w:numPr>
                <w:ilvl w:val="0"/>
                <w:numId w:val="12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 w:rsidRPr="00526362">
              <w:rPr>
                <w:rFonts w:eastAsia="Times New Roman"/>
                <w:lang w:val="en-CA" w:eastAsia="en-CA"/>
              </w:rPr>
              <w:t>ITI1120 → Omar will try as much as possible to master the Python material learned</w:t>
            </w:r>
          </w:p>
          <w:p w:rsidR="00526362" w:rsidRPr="00526362" w:rsidRDefault="00526362" w:rsidP="00526362">
            <w:pPr>
              <w:numPr>
                <w:ilvl w:val="0"/>
                <w:numId w:val="12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 w:rsidRPr="00526362">
              <w:rPr>
                <w:rFonts w:eastAsia="Times New Roman"/>
                <w:lang w:val="en-CA" w:eastAsia="en-CA"/>
              </w:rPr>
              <w:t xml:space="preserve">PHY 1721 → . </w:t>
            </w:r>
          </w:p>
          <w:p w:rsidR="00526362" w:rsidRPr="00526362" w:rsidRDefault="00526362" w:rsidP="00526362">
            <w:pPr>
              <w:spacing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</w:p>
        </w:tc>
      </w:tr>
      <w:tr w:rsidR="00526362" w:rsidRPr="00526362" w:rsidTr="00526362"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Other activities/</w:t>
            </w:r>
          </w:p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sz w:val="20"/>
                <w:szCs w:val="20"/>
                <w:lang w:val="en-CA" w:eastAsia="en-CA"/>
              </w:rPr>
              <w:t>Autres activités</w:t>
            </w:r>
          </w:p>
          <w:p w:rsidR="00526362" w:rsidRPr="00526362" w:rsidRDefault="00526362" w:rsidP="00526362">
            <w:pPr>
              <w:spacing w:line="240" w:lineRule="auto"/>
              <w:ind w:left="6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en-CA"/>
              </w:rPr>
            </w:pPr>
            <w:r w:rsidRPr="00526362">
              <w:rPr>
                <w:rFonts w:eastAsia="Times New Roman"/>
                <w:lang w:val="en-CA" w:eastAsia="en-CA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tcMar>
              <w:top w:w="60" w:type="dxa"/>
              <w:left w:w="40" w:type="dxa"/>
              <w:bottom w:w="60" w:type="dxa"/>
              <w:right w:w="60" w:type="dxa"/>
            </w:tcMar>
            <w:hideMark/>
          </w:tcPr>
          <w:p w:rsidR="00526362" w:rsidRPr="00526362" w:rsidRDefault="00526362" w:rsidP="00526362">
            <w:pPr>
              <w:numPr>
                <w:ilvl w:val="0"/>
                <w:numId w:val="13"/>
              </w:numPr>
              <w:spacing w:line="240" w:lineRule="auto"/>
              <w:textAlignment w:val="baseline"/>
              <w:rPr>
                <w:rFonts w:eastAsia="Times New Roman"/>
                <w:lang w:val="en-CA" w:eastAsia="en-CA"/>
              </w:rPr>
            </w:pPr>
            <w:r w:rsidRPr="00526362">
              <w:rPr>
                <w:rFonts w:eastAsia="Times New Roman"/>
                <w:lang w:val="en-CA" w:eastAsia="en-CA"/>
              </w:rPr>
              <w:t>Omar is looking for co-op jobs and references for his resume</w:t>
            </w:r>
          </w:p>
        </w:tc>
      </w:tr>
    </w:tbl>
    <w:p w:rsidR="00D53584" w:rsidRPr="00526362" w:rsidRDefault="00427CF5" w:rsidP="00526362">
      <w:pPr>
        <w:rPr>
          <w:lang w:val="en-CA"/>
        </w:rPr>
      </w:pPr>
    </w:p>
    <w:sectPr w:rsidR="00D53584" w:rsidRPr="00526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0270E"/>
    <w:multiLevelType w:val="multilevel"/>
    <w:tmpl w:val="FFEE0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6F2773"/>
    <w:multiLevelType w:val="multilevel"/>
    <w:tmpl w:val="48565942"/>
    <w:lvl w:ilvl="0">
      <w:start w:val="1"/>
      <w:numFmt w:val="bullet"/>
      <w:lvlText w:val="❖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242679F7"/>
    <w:multiLevelType w:val="multilevel"/>
    <w:tmpl w:val="A412C882"/>
    <w:lvl w:ilvl="0">
      <w:start w:val="1"/>
      <w:numFmt w:val="bullet"/>
      <w:lvlText w:val="❖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28F464BE"/>
    <w:multiLevelType w:val="multilevel"/>
    <w:tmpl w:val="4B6A75A8"/>
    <w:lvl w:ilvl="0">
      <w:start w:val="1"/>
      <w:numFmt w:val="bullet"/>
      <w:lvlText w:val="❖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2E330BB1"/>
    <w:multiLevelType w:val="multilevel"/>
    <w:tmpl w:val="70E45774"/>
    <w:lvl w:ilvl="0">
      <w:start w:val="1"/>
      <w:numFmt w:val="bullet"/>
      <w:lvlText w:val="❖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3E871183"/>
    <w:multiLevelType w:val="multilevel"/>
    <w:tmpl w:val="03AC29B4"/>
    <w:lvl w:ilvl="0">
      <w:start w:val="1"/>
      <w:numFmt w:val="bullet"/>
      <w:lvlText w:val="❖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" w15:restartNumberingAfterBreak="0">
    <w:nsid w:val="44146E5A"/>
    <w:multiLevelType w:val="hybridMultilevel"/>
    <w:tmpl w:val="7A5828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F773D9"/>
    <w:multiLevelType w:val="multilevel"/>
    <w:tmpl w:val="24649248"/>
    <w:lvl w:ilvl="0">
      <w:start w:val="1"/>
      <w:numFmt w:val="bullet"/>
      <w:lvlText w:val="❖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8" w15:restartNumberingAfterBreak="0">
    <w:nsid w:val="4FF2312C"/>
    <w:multiLevelType w:val="multilevel"/>
    <w:tmpl w:val="520AE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0A4437"/>
    <w:multiLevelType w:val="multilevel"/>
    <w:tmpl w:val="80CA5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6C607B"/>
    <w:multiLevelType w:val="multilevel"/>
    <w:tmpl w:val="5134C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3894A05"/>
    <w:multiLevelType w:val="multilevel"/>
    <w:tmpl w:val="EBA6D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5E145D8"/>
    <w:multiLevelType w:val="multilevel"/>
    <w:tmpl w:val="65FCF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7"/>
  </w:num>
  <w:num w:numId="7">
    <w:abstractNumId w:val="11"/>
  </w:num>
  <w:num w:numId="8">
    <w:abstractNumId w:val="11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>
    <w:abstractNumId w:val="10"/>
  </w:num>
  <w:num w:numId="10">
    <w:abstractNumId w:val="0"/>
  </w:num>
  <w:num w:numId="11">
    <w:abstractNumId w:val="12"/>
  </w:num>
  <w:num w:numId="12">
    <w:abstractNumId w:val="9"/>
  </w:num>
  <w:num w:numId="13">
    <w:abstractNumId w:val="8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DYwNDUwtjAxNDdX0lEKTi0uzszPAykwrAUAhSjoUCwAAAA="/>
  </w:docVars>
  <w:rsids>
    <w:rsidRoot w:val="00655618"/>
    <w:rsid w:val="00062B85"/>
    <w:rsid w:val="000E7EBD"/>
    <w:rsid w:val="000F2A21"/>
    <w:rsid w:val="003C1DFD"/>
    <w:rsid w:val="00427CF5"/>
    <w:rsid w:val="00526362"/>
    <w:rsid w:val="00655618"/>
    <w:rsid w:val="009E6DE6"/>
    <w:rsid w:val="00A06BB3"/>
    <w:rsid w:val="00D11A90"/>
    <w:rsid w:val="00D549D7"/>
    <w:rsid w:val="00E4454D"/>
    <w:rsid w:val="00F17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EC82C"/>
  <w15:chartTrackingRefBased/>
  <w15:docId w15:val="{71D0635C-67AF-4375-BA43-216DBA3006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454D"/>
    <w:pPr>
      <w:spacing w:after="0" w:line="276" w:lineRule="auto"/>
    </w:pPr>
    <w:rPr>
      <w:rFonts w:ascii="Arial" w:eastAsia="Arial" w:hAnsi="Arial" w:cs="Arial"/>
      <w:color w:val="00000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63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CA" w:eastAsia="en-CA"/>
    </w:rPr>
  </w:style>
  <w:style w:type="paragraph" w:styleId="ListParagraph">
    <w:name w:val="List Paragraph"/>
    <w:basedOn w:val="Normal"/>
    <w:uiPriority w:val="34"/>
    <w:qFormat/>
    <w:rsid w:val="005263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40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6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3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6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9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68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i Baetica</dc:creator>
  <cp:keywords/>
  <dc:description/>
  <cp:lastModifiedBy>Omar Radwan Mohsen</cp:lastModifiedBy>
  <cp:revision>5</cp:revision>
  <dcterms:created xsi:type="dcterms:W3CDTF">2017-10-10T07:24:00Z</dcterms:created>
  <dcterms:modified xsi:type="dcterms:W3CDTF">2017-10-12T18:08:00Z</dcterms:modified>
</cp:coreProperties>
</file>